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96A1D3" w14:textId="6E32B891" w:rsidR="006A5A9F" w:rsidRDefault="00C661BE" w:rsidP="00C661BE">
      <w:pPr>
        <w:jc w:val="center"/>
      </w:pPr>
      <w:r>
        <w:t>Exploratory data analysis</w:t>
      </w:r>
    </w:p>
    <w:p w14:paraId="5C8E84DE" w14:textId="77777777" w:rsidR="00C661BE" w:rsidRDefault="00C661BE" w:rsidP="00C661BE"/>
    <w:p w14:paraId="357F969F" w14:textId="668451F2" w:rsidR="00C661BE" w:rsidRPr="00E85605" w:rsidRDefault="00C661BE" w:rsidP="00C661BE">
      <w:pPr>
        <w:rPr>
          <w:b/>
          <w:bCs/>
        </w:rPr>
      </w:pPr>
      <w:r w:rsidRPr="00E85605">
        <w:rPr>
          <w:b/>
          <w:bCs/>
        </w:rPr>
        <w:t>Decimals</w:t>
      </w:r>
    </w:p>
    <w:p w14:paraId="45029F64" w14:textId="77777777" w:rsidR="00E85605" w:rsidRDefault="00E85605" w:rsidP="00E85605">
      <w:r>
        <w:t>import numpy as np</w:t>
      </w:r>
    </w:p>
    <w:p w14:paraId="10A99CEB" w14:textId="77777777" w:rsidR="00E85605" w:rsidRDefault="00E85605" w:rsidP="00E85605">
      <w:r>
        <w:t>import pandas as pd</w:t>
      </w:r>
    </w:p>
    <w:p w14:paraId="4EF07803" w14:textId="77777777" w:rsidR="00E85605" w:rsidRDefault="00E85605" w:rsidP="00E85605">
      <w:r>
        <w:t>pd.set_option("display.precision", 2)</w:t>
      </w:r>
    </w:p>
    <w:p w14:paraId="2DD4FA66" w14:textId="4C5AB577" w:rsidR="00C661BE" w:rsidRPr="00E85605" w:rsidRDefault="00C661BE" w:rsidP="00E85605">
      <w:pPr>
        <w:rPr>
          <w:b/>
          <w:bCs/>
        </w:rPr>
      </w:pPr>
      <w:r w:rsidRPr="00E85605">
        <w:rPr>
          <w:b/>
          <w:bCs/>
        </w:rPr>
        <w:t>Read dataset</w:t>
      </w:r>
    </w:p>
    <w:p w14:paraId="3AF007EF" w14:textId="77777777" w:rsidR="00E85605" w:rsidRDefault="00E85605" w:rsidP="00E85605">
      <w:r>
        <w:t>df = pd.read_csv("train.csv")</w:t>
      </w:r>
    </w:p>
    <w:p w14:paraId="1ABC299F" w14:textId="77777777" w:rsidR="00E85605" w:rsidRDefault="00E85605" w:rsidP="00E85605">
      <w:r>
        <w:t>df.head()</w:t>
      </w:r>
    </w:p>
    <w:p w14:paraId="6A5AAE38" w14:textId="6AECD534" w:rsidR="00C661BE" w:rsidRPr="00E85605" w:rsidRDefault="00C661BE" w:rsidP="00E85605">
      <w:pPr>
        <w:rPr>
          <w:b/>
          <w:bCs/>
        </w:rPr>
      </w:pPr>
      <w:r w:rsidRPr="00E85605">
        <w:rPr>
          <w:b/>
          <w:bCs/>
        </w:rPr>
        <w:t>Printing dataset dimensions</w:t>
      </w:r>
    </w:p>
    <w:p w14:paraId="07D53E40" w14:textId="41CA447D" w:rsidR="00C661BE" w:rsidRDefault="00C661BE" w:rsidP="00C661BE">
      <w:r>
        <w:t>Print(df.shape)</w:t>
      </w:r>
    </w:p>
    <w:p w14:paraId="5B5828F3" w14:textId="64BF67AF" w:rsidR="00C661BE" w:rsidRPr="00E85605" w:rsidRDefault="00C661BE" w:rsidP="00C661BE">
      <w:pPr>
        <w:rPr>
          <w:b/>
          <w:bCs/>
        </w:rPr>
      </w:pPr>
      <w:r w:rsidRPr="00E85605">
        <w:rPr>
          <w:b/>
          <w:bCs/>
        </w:rPr>
        <w:t>Printing name of colums</w:t>
      </w:r>
    </w:p>
    <w:p w14:paraId="0BA969B0" w14:textId="4D56C380" w:rsidR="00C661BE" w:rsidRDefault="00C661BE" w:rsidP="00C661BE">
      <w:r>
        <w:t>Print(df.columns)</w:t>
      </w:r>
    </w:p>
    <w:p w14:paraId="7CAF2B01" w14:textId="31C60C58" w:rsidR="00C661BE" w:rsidRPr="00E85605" w:rsidRDefault="00C661BE" w:rsidP="00C661BE">
      <w:pPr>
        <w:rPr>
          <w:b/>
          <w:bCs/>
        </w:rPr>
      </w:pPr>
      <w:r w:rsidRPr="00E85605">
        <w:rPr>
          <w:b/>
          <w:bCs/>
        </w:rPr>
        <w:t>Printing information about dataframe</w:t>
      </w:r>
    </w:p>
    <w:p w14:paraId="1132BDC9" w14:textId="24FF586D" w:rsidR="00C661BE" w:rsidRDefault="00C661BE" w:rsidP="00C661BE">
      <w:r>
        <w:t>Print(df.info())</w:t>
      </w:r>
    </w:p>
    <w:p w14:paraId="011D5143" w14:textId="3CE03E83" w:rsidR="00C661BE" w:rsidRPr="00E85605" w:rsidRDefault="00C661BE" w:rsidP="00C661BE">
      <w:pPr>
        <w:rPr>
          <w:b/>
          <w:bCs/>
        </w:rPr>
      </w:pPr>
      <w:r w:rsidRPr="00E85605">
        <w:rPr>
          <w:b/>
          <w:bCs/>
        </w:rPr>
        <w:t>Change column type with int64</w:t>
      </w:r>
    </w:p>
    <w:p w14:paraId="4A04E2F7" w14:textId="77777777" w:rsidR="00E85605" w:rsidRDefault="00E85605" w:rsidP="00E85605">
      <w:r>
        <w:t>from matplotlib.pylab import int64</w:t>
      </w:r>
    </w:p>
    <w:p w14:paraId="3883FCE4" w14:textId="77777777" w:rsidR="00E85605" w:rsidRDefault="00E85605" w:rsidP="00E85605">
      <w:r>
        <w:t>df["Fare"] = df["Fare"].astype(int64)</w:t>
      </w:r>
    </w:p>
    <w:p w14:paraId="59AB5FD9" w14:textId="77777777" w:rsidR="00E85605" w:rsidRDefault="00E85605" w:rsidP="00E85605">
      <w:r>
        <w:t>df.describe()</w:t>
      </w:r>
    </w:p>
    <w:p w14:paraId="48FAAD69" w14:textId="48AE16BE" w:rsidR="00C661BE" w:rsidRPr="00E85605" w:rsidRDefault="00C661BE" w:rsidP="00E85605">
      <w:pPr>
        <w:rPr>
          <w:b/>
          <w:bCs/>
        </w:rPr>
      </w:pPr>
      <w:r w:rsidRPr="00E85605">
        <w:rPr>
          <w:b/>
          <w:bCs/>
        </w:rPr>
        <w:t>Non-numerical features</w:t>
      </w:r>
    </w:p>
    <w:p w14:paraId="79F39151" w14:textId="77777777" w:rsidR="00E85605" w:rsidRDefault="00E85605" w:rsidP="00C661BE">
      <w:r w:rsidRPr="00E85605">
        <w:t>df.describe(include=["object", "float64"])</w:t>
      </w:r>
    </w:p>
    <w:p w14:paraId="0CEB0F09" w14:textId="68756012" w:rsidR="00C661BE" w:rsidRPr="00E85605" w:rsidRDefault="00C661BE" w:rsidP="00C661BE">
      <w:pPr>
        <w:rPr>
          <w:b/>
          <w:bCs/>
        </w:rPr>
      </w:pPr>
      <w:r w:rsidRPr="00E85605">
        <w:rPr>
          <w:b/>
          <w:bCs/>
        </w:rPr>
        <w:t>Categorical and boolean features using value_counts</w:t>
      </w:r>
    </w:p>
    <w:p w14:paraId="279E7A42" w14:textId="77777777" w:rsidR="00E85605" w:rsidRPr="00E85605" w:rsidRDefault="00E85605" w:rsidP="00E85605">
      <w:r w:rsidRPr="00E85605">
        <w:t>df["Sex"].value_counts()</w:t>
      </w:r>
    </w:p>
    <w:p w14:paraId="6EE1DEE7" w14:textId="3CA2F12B" w:rsidR="00C661BE" w:rsidRPr="00E85605" w:rsidRDefault="00C661BE" w:rsidP="00C661BE">
      <w:pPr>
        <w:rPr>
          <w:b/>
          <w:bCs/>
        </w:rPr>
      </w:pPr>
      <w:r w:rsidRPr="00E85605">
        <w:rPr>
          <w:b/>
          <w:bCs/>
        </w:rPr>
        <w:t>Calculate fractions</w:t>
      </w:r>
    </w:p>
    <w:p w14:paraId="032DAEEB" w14:textId="3EBDC36C" w:rsidR="00C661BE" w:rsidRDefault="00E85605" w:rsidP="00C661BE">
      <w:r w:rsidRPr="00E85605">
        <w:t>df["Sex"].value_counts(normalize=True)</w:t>
      </w:r>
    </w:p>
    <w:p w14:paraId="3878C5A4" w14:textId="131C6AFF" w:rsidR="00C661BE" w:rsidRPr="00E85605" w:rsidRDefault="00C661BE" w:rsidP="00C661BE">
      <w:pPr>
        <w:rPr>
          <w:b/>
          <w:bCs/>
        </w:rPr>
      </w:pPr>
      <w:r w:rsidRPr="00E85605">
        <w:rPr>
          <w:b/>
          <w:bCs/>
        </w:rPr>
        <w:t>Sor</w:t>
      </w:r>
      <w:r w:rsidR="00560F29" w:rsidRPr="00E85605">
        <w:rPr>
          <w:b/>
          <w:bCs/>
        </w:rPr>
        <w:t>t</w:t>
      </w:r>
      <w:r w:rsidRPr="00E85605">
        <w:rPr>
          <w:b/>
          <w:bCs/>
        </w:rPr>
        <w:t xml:space="preserve"> by </w:t>
      </w:r>
      <w:r w:rsidR="00E85605" w:rsidRPr="00E85605">
        <w:rPr>
          <w:b/>
          <w:bCs/>
        </w:rPr>
        <w:t>Name</w:t>
      </w:r>
    </w:p>
    <w:p w14:paraId="41E7C7D1" w14:textId="50DD4B46" w:rsidR="00C661BE" w:rsidRDefault="00E85605" w:rsidP="00C661BE">
      <w:r>
        <w:t>d</w:t>
      </w:r>
      <w:r w:rsidR="00C661BE">
        <w:t>f.sort_values(by=”</w:t>
      </w:r>
      <w:r>
        <w:t>Name</w:t>
      </w:r>
      <w:r w:rsidR="00C661BE">
        <w:t>”, ascending=False).head()</w:t>
      </w:r>
    </w:p>
    <w:p w14:paraId="2855FD2C" w14:textId="5C3285E4" w:rsidR="00C661BE" w:rsidRPr="00E85605" w:rsidRDefault="00560F29" w:rsidP="00C661BE">
      <w:pPr>
        <w:rPr>
          <w:b/>
          <w:bCs/>
        </w:rPr>
      </w:pPr>
      <w:r w:rsidRPr="00E85605">
        <w:rPr>
          <w:b/>
          <w:bCs/>
        </w:rPr>
        <w:t>Sort multiple columns</w:t>
      </w:r>
    </w:p>
    <w:p w14:paraId="648B264E" w14:textId="6293147B" w:rsidR="00560F29" w:rsidRDefault="00560F29" w:rsidP="00C661BE">
      <w:r>
        <w:t>Df.sort_values(by=[“Churn”, “Total day charge”], ascending=[True, False]).head()</w:t>
      </w:r>
    </w:p>
    <w:p w14:paraId="1FA064E4" w14:textId="03E434A6" w:rsidR="00560F29" w:rsidRPr="00E85605" w:rsidRDefault="00560F29" w:rsidP="00C661BE">
      <w:pPr>
        <w:rPr>
          <w:b/>
          <w:bCs/>
        </w:rPr>
      </w:pPr>
      <w:r w:rsidRPr="00E85605">
        <w:rPr>
          <w:b/>
          <w:bCs/>
        </w:rPr>
        <w:t>Indexing data</w:t>
      </w:r>
    </w:p>
    <w:p w14:paraId="02DBF733" w14:textId="77777777" w:rsidR="00E85605" w:rsidRPr="00E85605" w:rsidRDefault="00E85605" w:rsidP="00E85605">
      <w:r w:rsidRPr="00E85605">
        <w:t>df["Age"].mean()</w:t>
      </w:r>
    </w:p>
    <w:p w14:paraId="7B342AB1" w14:textId="068A9180" w:rsidR="00560F29" w:rsidRPr="00E85605" w:rsidRDefault="00560F29" w:rsidP="00C661BE">
      <w:pPr>
        <w:rPr>
          <w:b/>
          <w:bCs/>
        </w:rPr>
      </w:pPr>
      <w:r w:rsidRPr="00E85605">
        <w:rPr>
          <w:b/>
          <w:bCs/>
        </w:rPr>
        <w:lastRenderedPageBreak/>
        <w:t>Average daytime</w:t>
      </w:r>
    </w:p>
    <w:p w14:paraId="176CEF63" w14:textId="77777777" w:rsidR="00E85605" w:rsidRPr="00E85605" w:rsidRDefault="00E85605" w:rsidP="00E85605">
      <w:r w:rsidRPr="00E85605">
        <w:t>df[df["Age"] == 1]["Age"].mean()</w:t>
      </w:r>
    </w:p>
    <w:p w14:paraId="41E79EF6" w14:textId="4D3DEDB4" w:rsidR="00560F29" w:rsidRPr="00E85605" w:rsidRDefault="00560F29" w:rsidP="00C661BE">
      <w:pPr>
        <w:rPr>
          <w:b/>
          <w:bCs/>
        </w:rPr>
      </w:pPr>
      <w:r w:rsidRPr="00E85605">
        <w:rPr>
          <w:b/>
          <w:bCs/>
        </w:rPr>
        <w:t>Maximum length</w:t>
      </w:r>
    </w:p>
    <w:p w14:paraId="3EB1BD3B" w14:textId="77777777" w:rsidR="00E85605" w:rsidRPr="00E85605" w:rsidRDefault="00E85605" w:rsidP="00E85605">
      <w:r w:rsidRPr="00E85605">
        <w:t>df[(df["Survived"] == 0) &amp; (df["Sex"] == "male")]["Age"].max()</w:t>
      </w:r>
    </w:p>
    <w:p w14:paraId="479497DD" w14:textId="601BA8E1" w:rsidR="00560F29" w:rsidRPr="00E85605" w:rsidRDefault="00560F29" w:rsidP="00C661BE">
      <w:pPr>
        <w:rPr>
          <w:b/>
          <w:bCs/>
        </w:rPr>
      </w:pPr>
      <w:r w:rsidRPr="00E85605">
        <w:rPr>
          <w:b/>
          <w:bCs/>
        </w:rPr>
        <w:t>Loc method is used for indexing by name</w:t>
      </w:r>
    </w:p>
    <w:p w14:paraId="23D840D5" w14:textId="77777777" w:rsidR="00E85605" w:rsidRPr="00E85605" w:rsidRDefault="00E85605" w:rsidP="00E85605">
      <w:r w:rsidRPr="00E85605">
        <w:t>df.loc[0:5, "Survived": "Sex"]</w:t>
      </w:r>
    </w:p>
    <w:p w14:paraId="2B45028A" w14:textId="62AA7361" w:rsidR="00560F29" w:rsidRPr="00E85605" w:rsidRDefault="00560F29" w:rsidP="00C661BE">
      <w:pPr>
        <w:rPr>
          <w:b/>
          <w:bCs/>
        </w:rPr>
      </w:pPr>
      <w:r w:rsidRPr="00E85605">
        <w:rPr>
          <w:b/>
          <w:bCs/>
        </w:rPr>
        <w:t>Iloc method is used for indexing by number</w:t>
      </w:r>
    </w:p>
    <w:p w14:paraId="4E12C51B" w14:textId="77777777" w:rsidR="00E85605" w:rsidRPr="00E85605" w:rsidRDefault="00E85605" w:rsidP="00E85605">
      <w:r w:rsidRPr="00E85605">
        <w:t>df.iloc[2:8, 3:5]</w:t>
      </w:r>
    </w:p>
    <w:p w14:paraId="04E9CA25" w14:textId="4FA853C7" w:rsidR="00560F29" w:rsidRPr="00E85605" w:rsidRDefault="00F6635E" w:rsidP="00C661BE">
      <w:pPr>
        <w:rPr>
          <w:b/>
          <w:bCs/>
        </w:rPr>
      </w:pPr>
      <w:r w:rsidRPr="00E85605">
        <w:rPr>
          <w:b/>
          <w:bCs/>
        </w:rPr>
        <w:t>Show last line of the dataframe</w:t>
      </w:r>
    </w:p>
    <w:p w14:paraId="0AB8E5FA" w14:textId="3DA40EDA" w:rsidR="00F6635E" w:rsidRDefault="00E85605" w:rsidP="00C661BE">
      <w:r>
        <w:t>d</w:t>
      </w:r>
      <w:r w:rsidR="00F6635E">
        <w:t>f[-1:]</w:t>
      </w:r>
    </w:p>
    <w:p w14:paraId="10EB5B3C" w14:textId="1AD21390" w:rsidR="00F6635E" w:rsidRPr="00E85605" w:rsidRDefault="00F6635E" w:rsidP="00C661BE">
      <w:pPr>
        <w:rPr>
          <w:b/>
          <w:bCs/>
        </w:rPr>
      </w:pPr>
      <w:r w:rsidRPr="00E85605">
        <w:rPr>
          <w:b/>
          <w:bCs/>
        </w:rPr>
        <w:t>Apply colums, rows and functions</w:t>
      </w:r>
    </w:p>
    <w:p w14:paraId="4FC850B1" w14:textId="77777777" w:rsidR="00E85605" w:rsidRPr="00E85605" w:rsidRDefault="00E85605" w:rsidP="00E85605">
      <w:r w:rsidRPr="00E85605">
        <w:t>df.apply(np.count_nonzero)</w:t>
      </w:r>
    </w:p>
    <w:p w14:paraId="72BC3F4B" w14:textId="0E2F818B" w:rsidR="00F6635E" w:rsidRPr="00E85605" w:rsidRDefault="00F6635E" w:rsidP="00C661BE">
      <w:pPr>
        <w:rPr>
          <w:b/>
          <w:bCs/>
        </w:rPr>
      </w:pPr>
      <w:r w:rsidRPr="00E85605">
        <w:rPr>
          <w:b/>
          <w:bCs/>
        </w:rPr>
        <w:t>Apply method is used to apply function in each row</w:t>
      </w:r>
    </w:p>
    <w:p w14:paraId="68EBE2F1" w14:textId="77777777" w:rsidR="00E85605" w:rsidRPr="00E85605" w:rsidRDefault="00E85605" w:rsidP="00E85605">
      <w:r w:rsidRPr="00E85605">
        <w:t>df[df["Ticket"].apply(lambda ticket: ticket[0] == "S")].head()</w:t>
      </w:r>
    </w:p>
    <w:p w14:paraId="0D238401" w14:textId="41A95AB8" w:rsidR="00F6635E" w:rsidRPr="00E85605" w:rsidRDefault="00F6635E" w:rsidP="00C661BE">
      <w:pPr>
        <w:rPr>
          <w:b/>
          <w:bCs/>
        </w:rPr>
      </w:pPr>
      <w:r w:rsidRPr="00E85605">
        <w:rPr>
          <w:b/>
          <w:bCs/>
        </w:rPr>
        <w:t>Map method is used for replacing values in column</w:t>
      </w:r>
    </w:p>
    <w:p w14:paraId="6EC49677" w14:textId="77777777" w:rsidR="00E85605" w:rsidRPr="00E85605" w:rsidRDefault="00E85605" w:rsidP="00E85605">
      <w:r w:rsidRPr="00E85605">
        <w:t>d = {0: "False", 1: "True"}</w:t>
      </w:r>
    </w:p>
    <w:p w14:paraId="06CD3CF5" w14:textId="77777777" w:rsidR="00E85605" w:rsidRPr="00E85605" w:rsidRDefault="00E85605" w:rsidP="00E85605">
      <w:r w:rsidRPr="00E85605">
        <w:t>df["Survived"] = df["Survived"].map(d)</w:t>
      </w:r>
    </w:p>
    <w:p w14:paraId="0AA841DF" w14:textId="77777777" w:rsidR="00E85605" w:rsidRPr="00E85605" w:rsidRDefault="00E85605" w:rsidP="00E85605">
      <w:r w:rsidRPr="00E85605">
        <w:t>df.head()</w:t>
      </w:r>
    </w:p>
    <w:p w14:paraId="69DC8DA0" w14:textId="450AC76B" w:rsidR="00F6635E" w:rsidRPr="00E85605" w:rsidRDefault="00F6635E" w:rsidP="00C661BE">
      <w:pPr>
        <w:rPr>
          <w:b/>
          <w:bCs/>
        </w:rPr>
      </w:pPr>
      <w:r w:rsidRPr="00E85605">
        <w:rPr>
          <w:b/>
          <w:bCs/>
        </w:rPr>
        <w:t>Same just with replace method</w:t>
      </w:r>
    </w:p>
    <w:p w14:paraId="116BF532" w14:textId="77777777" w:rsidR="00E85605" w:rsidRPr="00E85605" w:rsidRDefault="00E85605" w:rsidP="00E85605">
      <w:r w:rsidRPr="00E85605">
        <w:t>d = {"male": "M", "female": "F"}</w:t>
      </w:r>
    </w:p>
    <w:p w14:paraId="75AA3B41" w14:textId="77777777" w:rsidR="00E85605" w:rsidRPr="00E85605" w:rsidRDefault="00E85605" w:rsidP="00E85605">
      <w:r w:rsidRPr="00E85605">
        <w:t>df = df.replace({"Sex": d})</w:t>
      </w:r>
    </w:p>
    <w:p w14:paraId="1EB02061" w14:textId="77777777" w:rsidR="00E85605" w:rsidRPr="00E85605" w:rsidRDefault="00E85605" w:rsidP="00E85605">
      <w:r w:rsidRPr="00E85605">
        <w:t>df.head()</w:t>
      </w:r>
    </w:p>
    <w:p w14:paraId="3A97E952" w14:textId="29216DD4" w:rsidR="00F6635E" w:rsidRPr="00E85605" w:rsidRDefault="00F6635E" w:rsidP="00C661BE">
      <w:pPr>
        <w:rPr>
          <w:b/>
          <w:bCs/>
        </w:rPr>
      </w:pPr>
      <w:r w:rsidRPr="00E85605">
        <w:rPr>
          <w:b/>
          <w:bCs/>
        </w:rPr>
        <w:t>Building contingency table using crosstab method</w:t>
      </w:r>
    </w:p>
    <w:p w14:paraId="2CB5B0E2" w14:textId="77777777" w:rsidR="00E85605" w:rsidRPr="00E85605" w:rsidRDefault="00E85605" w:rsidP="00E85605">
      <w:r w:rsidRPr="00E85605">
        <w:t>pd.crosstab(df["Survived"], df["Sex"])</w:t>
      </w:r>
    </w:p>
    <w:p w14:paraId="77E71F00" w14:textId="12308050" w:rsidR="00F6635E" w:rsidRPr="00E85605" w:rsidRDefault="00F6635E" w:rsidP="00C661BE">
      <w:pPr>
        <w:rPr>
          <w:b/>
          <w:bCs/>
        </w:rPr>
      </w:pPr>
      <w:r w:rsidRPr="00E85605">
        <w:rPr>
          <w:b/>
          <w:bCs/>
        </w:rPr>
        <w:t>Defining pivot_table</w:t>
      </w:r>
    </w:p>
    <w:p w14:paraId="6B72119C" w14:textId="77777777" w:rsidR="00E85605" w:rsidRPr="00E85605" w:rsidRDefault="00E85605" w:rsidP="00E85605">
      <w:r w:rsidRPr="00E85605">
        <w:t>df.pivot_table(</w:t>
      </w:r>
    </w:p>
    <w:p w14:paraId="121A8DF4" w14:textId="77777777" w:rsidR="00E85605" w:rsidRPr="00E85605" w:rsidRDefault="00E85605" w:rsidP="00E85605">
      <w:r w:rsidRPr="00E85605">
        <w:t>    ["Survived", "Parch", "SibSp"],</w:t>
      </w:r>
    </w:p>
    <w:p w14:paraId="1FC47BEB" w14:textId="77777777" w:rsidR="00E85605" w:rsidRPr="00E85605" w:rsidRDefault="00E85605" w:rsidP="00E85605">
      <w:r w:rsidRPr="00E85605">
        <w:t>    ["Age"],</w:t>
      </w:r>
    </w:p>
    <w:p w14:paraId="4FD2BBA4" w14:textId="77777777" w:rsidR="00E85605" w:rsidRPr="00E85605" w:rsidRDefault="00E85605" w:rsidP="00E85605">
      <w:r w:rsidRPr="00E85605">
        <w:t>    aggfunc="sum",</w:t>
      </w:r>
    </w:p>
    <w:p w14:paraId="6275512D" w14:textId="77777777" w:rsidR="00E85605" w:rsidRPr="00E85605" w:rsidRDefault="00E85605" w:rsidP="00E85605">
      <w:r w:rsidRPr="00E85605">
        <w:t>)</w:t>
      </w:r>
    </w:p>
    <w:p w14:paraId="026674B9" w14:textId="77777777" w:rsidR="00E85605" w:rsidRDefault="00E85605" w:rsidP="00C661BE"/>
    <w:p w14:paraId="3C10B2DB" w14:textId="4DCE6787" w:rsidR="006C0036" w:rsidRPr="00E85605" w:rsidRDefault="006C0036" w:rsidP="00C661BE">
      <w:pPr>
        <w:rPr>
          <w:b/>
          <w:bCs/>
        </w:rPr>
      </w:pPr>
      <w:r w:rsidRPr="00E85605">
        <w:rPr>
          <w:b/>
          <w:bCs/>
        </w:rPr>
        <w:lastRenderedPageBreak/>
        <w:t>Dataframe transformation</w:t>
      </w:r>
    </w:p>
    <w:p w14:paraId="41562B16" w14:textId="77777777" w:rsidR="00E85605" w:rsidRPr="00E85605" w:rsidRDefault="00E85605" w:rsidP="00E85605">
      <w:r w:rsidRPr="00E85605">
        <w:t>total = (</w:t>
      </w:r>
    </w:p>
    <w:p w14:paraId="21BFC37C" w14:textId="77777777" w:rsidR="00E85605" w:rsidRPr="00E85605" w:rsidRDefault="00E85605" w:rsidP="00E85605">
      <w:r w:rsidRPr="00E85605">
        <w:t>    df["Name"]</w:t>
      </w:r>
    </w:p>
    <w:p w14:paraId="54BB3361" w14:textId="77777777" w:rsidR="00E85605" w:rsidRPr="00E85605" w:rsidRDefault="00E85605" w:rsidP="00E85605">
      <w:r w:rsidRPr="00E85605">
        <w:t>    + df["Cabin"]</w:t>
      </w:r>
    </w:p>
    <w:p w14:paraId="2CAEE715" w14:textId="77777777" w:rsidR="00E85605" w:rsidRPr="00E85605" w:rsidRDefault="00E85605" w:rsidP="00E85605">
      <w:r w:rsidRPr="00E85605">
        <w:t>)</w:t>
      </w:r>
    </w:p>
    <w:p w14:paraId="4CE3D81C" w14:textId="77777777" w:rsidR="00E85605" w:rsidRPr="00E85605" w:rsidRDefault="00E85605" w:rsidP="00E85605">
      <w:r w:rsidRPr="00E85605">
        <w:t>df.insert(loc=len(df.columns), column="Sum", value=total)</w:t>
      </w:r>
    </w:p>
    <w:p w14:paraId="5BE68EF3" w14:textId="77777777" w:rsidR="00E85605" w:rsidRDefault="00E85605" w:rsidP="00E85605">
      <w:r w:rsidRPr="00E85605">
        <w:t>df.head()</w:t>
      </w:r>
    </w:p>
    <w:p w14:paraId="606C77CC" w14:textId="1B23D242" w:rsidR="00E85605" w:rsidRDefault="00E85605" w:rsidP="00E85605">
      <w:r>
        <w:t>Same in other way</w:t>
      </w:r>
    </w:p>
    <w:p w14:paraId="09A79AC6" w14:textId="77777777" w:rsidR="00E85605" w:rsidRPr="00E85605" w:rsidRDefault="00E85605" w:rsidP="00E85605">
      <w:r w:rsidRPr="00E85605">
        <w:t>df["Total"] = (</w:t>
      </w:r>
    </w:p>
    <w:p w14:paraId="7DE94723" w14:textId="77777777" w:rsidR="00E85605" w:rsidRPr="00E85605" w:rsidRDefault="00E85605" w:rsidP="00E85605">
      <w:r w:rsidRPr="00E85605">
        <w:t>    df["Name"]</w:t>
      </w:r>
    </w:p>
    <w:p w14:paraId="795B062B" w14:textId="77777777" w:rsidR="00E85605" w:rsidRPr="00E85605" w:rsidRDefault="00E85605" w:rsidP="00E85605">
      <w:r w:rsidRPr="00E85605">
        <w:t>    + df["Cabin"]</w:t>
      </w:r>
    </w:p>
    <w:p w14:paraId="34089496" w14:textId="77777777" w:rsidR="00E85605" w:rsidRPr="00E85605" w:rsidRDefault="00E85605" w:rsidP="00E85605">
      <w:r w:rsidRPr="00E85605">
        <w:t>)</w:t>
      </w:r>
    </w:p>
    <w:p w14:paraId="3C348D52" w14:textId="7C5CD466" w:rsidR="00E85605" w:rsidRPr="00E85605" w:rsidRDefault="00E85605" w:rsidP="00E85605">
      <w:r w:rsidRPr="00E85605">
        <w:t>df.head()</w:t>
      </w:r>
    </w:p>
    <w:p w14:paraId="21065A48" w14:textId="76CCF35A" w:rsidR="006C0036" w:rsidRPr="00164C3D" w:rsidRDefault="006C0036" w:rsidP="00C661BE">
      <w:pPr>
        <w:rPr>
          <w:b/>
          <w:bCs/>
        </w:rPr>
      </w:pPr>
      <w:r w:rsidRPr="00164C3D">
        <w:rPr>
          <w:b/>
          <w:bCs/>
        </w:rPr>
        <w:t>Drop method is used to delete columns</w:t>
      </w:r>
    </w:p>
    <w:p w14:paraId="44EFC73B" w14:textId="4FF772AE" w:rsidR="006C0036" w:rsidRDefault="006C0036" w:rsidP="00C661BE">
      <w:r>
        <w:t>Df.drop([“Total charge”, “Total calls”], axis=1, inplace=True)</w:t>
      </w:r>
      <w:r w:rsidR="00164C3D">
        <w:t xml:space="preserve"> --- koi koloni da ne gi prikazuva</w:t>
      </w:r>
    </w:p>
    <w:p w14:paraId="37885EA0" w14:textId="450B1120" w:rsidR="006C0036" w:rsidRDefault="006C0036" w:rsidP="00C661BE">
      <w:r>
        <w:t>Df.drop([1,2]).head()</w:t>
      </w:r>
      <w:r w:rsidR="00164C3D">
        <w:t xml:space="preserve">  --- koi redovi da ne gi prikazuva </w:t>
      </w:r>
    </w:p>
    <w:p w14:paraId="021DBD58" w14:textId="5262F466" w:rsidR="00E85605" w:rsidRDefault="00E85605" w:rsidP="00C661BE">
      <w:r>
        <w:t>crossTab</w:t>
      </w:r>
    </w:p>
    <w:p w14:paraId="6B856E25" w14:textId="5C37FFD9" w:rsidR="00E85605" w:rsidRDefault="00E85605" w:rsidP="00C661BE">
      <w:r w:rsidRPr="00E85605">
        <w:t>pd.crosstab(df["Survived"], df["Sex"], margins=True)</w:t>
      </w:r>
    </w:p>
    <w:p w14:paraId="39CF72A0" w14:textId="5332B13C" w:rsidR="00E85605" w:rsidRPr="00E85605" w:rsidRDefault="00E85605" w:rsidP="00C661BE">
      <w:pPr>
        <w:rPr>
          <w:b/>
          <w:bCs/>
        </w:rPr>
      </w:pPr>
      <w:r w:rsidRPr="00E85605">
        <w:rPr>
          <w:b/>
          <w:bCs/>
        </w:rPr>
        <w:t>Show First Image</w:t>
      </w:r>
    </w:p>
    <w:p w14:paraId="6F0AB0F5" w14:textId="77777777" w:rsidR="00E85605" w:rsidRPr="00E85605" w:rsidRDefault="00E85605" w:rsidP="00E85605">
      <w:r w:rsidRPr="00E85605">
        <w:t>import matplotlib.pyplot as plt</w:t>
      </w:r>
    </w:p>
    <w:p w14:paraId="08339B39" w14:textId="77777777" w:rsidR="00E85605" w:rsidRPr="00E85605" w:rsidRDefault="00E85605" w:rsidP="00E85605">
      <w:r w:rsidRPr="00E85605">
        <w:t>import seaborn as sns</w:t>
      </w:r>
    </w:p>
    <w:p w14:paraId="7E9DB134" w14:textId="45B5B369" w:rsidR="00E85605" w:rsidRDefault="00E85605" w:rsidP="00C661BE">
      <w:r w:rsidRPr="00E85605">
        <w:t>sns.countplot(x="Sex", hue="Survived", data=df)</w:t>
      </w:r>
    </w:p>
    <w:p w14:paraId="796F47D8" w14:textId="350B8D6A" w:rsidR="006C0036" w:rsidRPr="00E85605" w:rsidRDefault="00E85605" w:rsidP="006C0036">
      <w:pPr>
        <w:rPr>
          <w:b/>
          <w:bCs/>
        </w:rPr>
      </w:pPr>
      <w:r w:rsidRPr="00E85605">
        <w:rPr>
          <w:b/>
          <w:bCs/>
        </w:rPr>
        <w:t>Show Second Image</w:t>
      </w:r>
    </w:p>
    <w:p w14:paraId="06D922A9" w14:textId="77777777" w:rsidR="00E85605" w:rsidRPr="00E85605" w:rsidRDefault="00E85605" w:rsidP="00E85605">
      <w:r w:rsidRPr="00E85605">
        <w:t>pd.crosstab(df["Survived"], df["Sex"], margins=True)</w:t>
      </w:r>
    </w:p>
    <w:p w14:paraId="53135DCC" w14:textId="77777777" w:rsidR="00E85605" w:rsidRPr="00E85605" w:rsidRDefault="00E85605" w:rsidP="00E85605">
      <w:r w:rsidRPr="00E85605">
        <w:t>sns.countplot(x="Sex", hue="Survived", data=df)</w:t>
      </w:r>
    </w:p>
    <w:p w14:paraId="1541AFAD" w14:textId="000C13E2" w:rsidR="00E85605" w:rsidRPr="00E85605" w:rsidRDefault="00E85605" w:rsidP="006C0036">
      <w:pPr>
        <w:rPr>
          <w:b/>
          <w:bCs/>
        </w:rPr>
      </w:pPr>
      <w:r w:rsidRPr="00E85605">
        <w:rPr>
          <w:b/>
          <w:bCs/>
        </w:rPr>
        <w:t>Show First Table</w:t>
      </w:r>
    </w:p>
    <w:p w14:paraId="053DD5A2" w14:textId="63D8B184" w:rsidR="00E85605" w:rsidRDefault="00E85605" w:rsidP="006C0036">
      <w:r w:rsidRPr="00E85605">
        <w:t>pd.crosstab(df["Sex"], df["Survived"], margins=True)</w:t>
      </w:r>
    </w:p>
    <w:p w14:paraId="40060487" w14:textId="063A4A28" w:rsidR="00E85605" w:rsidRDefault="00E85605" w:rsidP="006C0036">
      <w:pPr>
        <w:rPr>
          <w:b/>
          <w:bCs/>
        </w:rPr>
      </w:pPr>
      <w:r w:rsidRPr="00E85605">
        <w:rPr>
          <w:b/>
          <w:bCs/>
        </w:rPr>
        <w:t>Show Third Page</w:t>
      </w:r>
    </w:p>
    <w:p w14:paraId="5700A10C" w14:textId="1F9DE1F7" w:rsidR="00E85605" w:rsidRDefault="000D79D4" w:rsidP="006C0036">
      <w:r w:rsidRPr="000D79D4">
        <w:t>sns.countplot(x="Sex", hue="Survived", data=df)</w:t>
      </w:r>
    </w:p>
    <w:p w14:paraId="1E0AAACF" w14:textId="168D7C57" w:rsidR="000D79D4" w:rsidRPr="000D79D4" w:rsidRDefault="000D79D4" w:rsidP="006C0036">
      <w:pPr>
        <w:rPr>
          <w:b/>
          <w:bCs/>
        </w:rPr>
      </w:pPr>
      <w:r w:rsidRPr="000D79D4">
        <w:rPr>
          <w:b/>
          <w:bCs/>
        </w:rPr>
        <w:t>Show Second Table</w:t>
      </w:r>
    </w:p>
    <w:p w14:paraId="774FEBCD" w14:textId="51C766C7" w:rsidR="000D79D4" w:rsidRPr="00E85605" w:rsidRDefault="000D79D4" w:rsidP="006C0036">
      <w:r w:rsidRPr="000D79D4">
        <w:t>pd.crosstab(df["Sex"], df["Survived"])</w:t>
      </w:r>
    </w:p>
    <w:sectPr w:rsidR="000D79D4" w:rsidRPr="00E85605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0NzO0tDQyMzW2NDNV0lEKTi0uzszPAykwrAUAizZnbSwAAAA="/>
  </w:docVars>
  <w:rsids>
    <w:rsidRoot w:val="00C661BE"/>
    <w:rsid w:val="000D79D4"/>
    <w:rsid w:val="00164C3D"/>
    <w:rsid w:val="00427916"/>
    <w:rsid w:val="00560F29"/>
    <w:rsid w:val="00621B3D"/>
    <w:rsid w:val="006A5A9F"/>
    <w:rsid w:val="006C0036"/>
    <w:rsid w:val="00C661BE"/>
    <w:rsid w:val="00E35391"/>
    <w:rsid w:val="00E85605"/>
    <w:rsid w:val="00EE1FE9"/>
    <w:rsid w:val="00F66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FC39C"/>
  <w15:chartTrackingRefBased/>
  <w15:docId w15:val="{8141942F-CF16-477E-81C8-4DDA7355E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6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3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30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2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7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6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27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1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65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89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8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3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4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6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0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2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3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9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9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36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0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2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0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0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0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4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9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6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90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3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53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3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3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1</cp:revision>
  <dcterms:created xsi:type="dcterms:W3CDTF">2025-02-25T16:56:00Z</dcterms:created>
  <dcterms:modified xsi:type="dcterms:W3CDTF">2025-02-25T21:02:00Z</dcterms:modified>
</cp:coreProperties>
</file>